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EBEA2" w14:textId="3DF12014" w:rsidR="00633850" w:rsidRDefault="00633850" w:rsidP="00633850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48"/>
          <w:szCs w:val="48"/>
        </w:rPr>
      </w:pPr>
      <w:r w:rsidRPr="00093908">
        <w:rPr>
          <w:rFonts w:ascii="Times New Roman" w:hAnsi="Times New Roman" w:cs="Times New Roman"/>
          <w:b/>
          <w:bCs/>
          <w:color w:val="0070C0"/>
          <w:sz w:val="48"/>
          <w:szCs w:val="48"/>
        </w:rPr>
        <w:t>2024 INDOOR</w:t>
      </w:r>
      <w:r w:rsidR="008D332F">
        <w:rPr>
          <w:rFonts w:ascii="Times New Roman" w:hAnsi="Times New Roman" w:cs="Times New Roman"/>
          <w:b/>
          <w:bCs/>
          <w:color w:val="0070C0"/>
          <w:sz w:val="48"/>
          <w:szCs w:val="48"/>
        </w:rPr>
        <w:t xml:space="preserve"> 2 WOOD SINGLES</w:t>
      </w:r>
    </w:p>
    <w:p w14:paraId="385FB8FA" w14:textId="77777777" w:rsidR="00EB6C7C" w:rsidRDefault="00EB6C7C" w:rsidP="00633850">
      <w:pPr>
        <w:spacing w:after="0"/>
        <w:jc w:val="center"/>
        <w:rPr>
          <w:rFonts w:ascii="Times New Roman" w:hAnsi="Times New Roman" w:cs="Times New Roman"/>
          <w:b/>
          <w:bCs/>
          <w:color w:val="0070C0"/>
          <w:sz w:val="48"/>
          <w:szCs w:val="48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482"/>
        <w:gridCol w:w="3482"/>
        <w:gridCol w:w="3482"/>
      </w:tblGrid>
      <w:tr w:rsidR="00633850" w:rsidRPr="00300721" w14:paraId="2C92B250" w14:textId="77777777" w:rsidTr="00011FD6">
        <w:trPr>
          <w:trHeight w:val="397"/>
        </w:trPr>
        <w:tc>
          <w:tcPr>
            <w:tcW w:w="3482" w:type="dxa"/>
            <w:shd w:val="clear" w:color="auto" w:fill="FFFF00"/>
            <w:vAlign w:val="center"/>
          </w:tcPr>
          <w:p w14:paraId="22E40234" w14:textId="77777777" w:rsidR="00633850" w:rsidRPr="00300721" w:rsidRDefault="00633850" w:rsidP="00011FD6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9th February</w:t>
            </w:r>
          </w:p>
        </w:tc>
        <w:tc>
          <w:tcPr>
            <w:tcW w:w="3482" w:type="dxa"/>
            <w:shd w:val="clear" w:color="auto" w:fill="FFFF00"/>
            <w:vAlign w:val="center"/>
          </w:tcPr>
          <w:p w14:paraId="203544F5" w14:textId="77777777" w:rsidR="00633850" w:rsidRPr="00300721" w:rsidRDefault="00633850" w:rsidP="00011FD6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8th March</w:t>
            </w:r>
          </w:p>
        </w:tc>
        <w:tc>
          <w:tcPr>
            <w:tcW w:w="3482" w:type="dxa"/>
            <w:shd w:val="clear" w:color="auto" w:fill="FFFF00"/>
            <w:vAlign w:val="center"/>
          </w:tcPr>
          <w:p w14:paraId="36A32A18" w14:textId="77777777" w:rsidR="00633850" w:rsidRPr="00300721" w:rsidRDefault="00633850" w:rsidP="00011FD6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300721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lay by 12th April</w:t>
            </w:r>
          </w:p>
        </w:tc>
      </w:tr>
      <w:tr w:rsidR="00633850" w:rsidRPr="00093908" w14:paraId="7DC75C9F" w14:textId="77777777" w:rsidTr="00011FD6">
        <w:trPr>
          <w:trHeight w:val="1077"/>
        </w:trPr>
        <w:tc>
          <w:tcPr>
            <w:tcW w:w="3482" w:type="dxa"/>
            <w:vAlign w:val="center"/>
          </w:tcPr>
          <w:p w14:paraId="12CF6781" w14:textId="7FF4E6D3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ve Hynard</w:t>
            </w:r>
          </w:p>
          <w:p w14:paraId="39C27B6F" w14:textId="7A1B71A6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7506144F" w14:textId="1177AE7B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an Trunks</w:t>
            </w:r>
          </w:p>
        </w:tc>
        <w:tc>
          <w:tcPr>
            <w:tcW w:w="3482" w:type="dxa"/>
            <w:vMerge w:val="restart"/>
            <w:vAlign w:val="center"/>
          </w:tcPr>
          <w:p w14:paraId="07DE5B23" w14:textId="785AF712" w:rsidR="00CA188A" w:rsidRDefault="00CA188A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an Trunks</w:t>
            </w:r>
          </w:p>
          <w:p w14:paraId="3696D22F" w14:textId="77777777" w:rsidR="00CA188A" w:rsidRDefault="00CA188A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62FD5C7" w14:textId="691117D7" w:rsidR="00633850" w:rsidRDefault="00CA188A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63686DB0" w14:textId="77777777" w:rsidR="00CA188A" w:rsidRDefault="00CA188A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5460361" w14:textId="2FE4FC79" w:rsidR="00CA188A" w:rsidRPr="00093908" w:rsidRDefault="006A5242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y Knight</w:t>
            </w:r>
          </w:p>
        </w:tc>
        <w:tc>
          <w:tcPr>
            <w:tcW w:w="3482" w:type="dxa"/>
            <w:vMerge w:val="restart"/>
            <w:vAlign w:val="center"/>
          </w:tcPr>
          <w:p w14:paraId="69FC4A45" w14:textId="77777777" w:rsidR="00633850" w:rsidRDefault="00633850" w:rsidP="00D938F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5ABB5A3" w14:textId="77777777" w:rsidR="00D938FD" w:rsidRDefault="00D938FD" w:rsidP="00D938F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241629" w14:textId="77777777" w:rsidR="00D938FD" w:rsidRDefault="00D938FD" w:rsidP="00D938F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EBA3573" w14:textId="01C6B84F" w:rsidR="00633850" w:rsidRDefault="0033117F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 </w:t>
            </w:r>
          </w:p>
          <w:p w14:paraId="107AD815" w14:textId="77777777" w:rsidR="00D938FD" w:rsidRDefault="00D938FD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4281F29" w14:textId="62401466" w:rsidR="00D938FD" w:rsidRDefault="00D938FD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thy Warner</w:t>
            </w:r>
          </w:p>
          <w:p w14:paraId="18A14456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33850" w:rsidRPr="00093908" w14:paraId="41971080" w14:textId="77777777" w:rsidTr="00011FD6">
        <w:trPr>
          <w:trHeight w:val="1077"/>
        </w:trPr>
        <w:tc>
          <w:tcPr>
            <w:tcW w:w="3482" w:type="dxa"/>
            <w:vAlign w:val="center"/>
          </w:tcPr>
          <w:p w14:paraId="6439479B" w14:textId="395F9C1C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Jackie </w:t>
            </w:r>
            <w:r w:rsidR="008D332F">
              <w:rPr>
                <w:rFonts w:ascii="Times New Roman" w:hAnsi="Times New Roman" w:cs="Times New Roman"/>
                <w:sz w:val="28"/>
                <w:szCs w:val="28"/>
              </w:rPr>
              <w:t>Eling</w:t>
            </w:r>
          </w:p>
          <w:p w14:paraId="047CEB4A" w14:textId="28F28E9B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475B3187" w14:textId="2441D71F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y Knight</w:t>
            </w:r>
          </w:p>
        </w:tc>
        <w:tc>
          <w:tcPr>
            <w:tcW w:w="3482" w:type="dxa"/>
            <w:vMerge/>
            <w:vAlign w:val="center"/>
          </w:tcPr>
          <w:p w14:paraId="1087D200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82" w:type="dxa"/>
            <w:vMerge/>
            <w:vAlign w:val="center"/>
          </w:tcPr>
          <w:p w14:paraId="45900831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33850" w:rsidRPr="00093908" w14:paraId="2E6BC7C1" w14:textId="77777777" w:rsidTr="00011FD6">
        <w:trPr>
          <w:trHeight w:val="1077"/>
        </w:trPr>
        <w:tc>
          <w:tcPr>
            <w:tcW w:w="3482" w:type="dxa"/>
            <w:vAlign w:val="center"/>
          </w:tcPr>
          <w:p w14:paraId="5B60CA07" w14:textId="05C7F2C8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thy Warner</w:t>
            </w:r>
          </w:p>
          <w:p w14:paraId="2B334BFB" w14:textId="7CD20C75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69F6A310" w14:textId="43970942" w:rsidR="00633850" w:rsidRPr="00093908" w:rsidRDefault="008D332F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vid Davies</w:t>
            </w:r>
          </w:p>
        </w:tc>
        <w:tc>
          <w:tcPr>
            <w:tcW w:w="3482" w:type="dxa"/>
            <w:vMerge w:val="restart"/>
            <w:vAlign w:val="center"/>
          </w:tcPr>
          <w:p w14:paraId="6B1ECCC4" w14:textId="77777777" w:rsidR="00816638" w:rsidRDefault="00816638" w:rsidP="0081663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athy Warner</w:t>
            </w:r>
          </w:p>
          <w:p w14:paraId="35DA9692" w14:textId="77777777" w:rsidR="00633850" w:rsidRDefault="00633850" w:rsidP="00011FD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DCF3F40" w14:textId="77777777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32BA366B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CC67B3E" w14:textId="749F31B1" w:rsidR="00633850" w:rsidRPr="00093908" w:rsidRDefault="008D332F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rma Webber</w:t>
            </w:r>
          </w:p>
        </w:tc>
        <w:tc>
          <w:tcPr>
            <w:tcW w:w="3482" w:type="dxa"/>
            <w:vMerge/>
            <w:vAlign w:val="center"/>
          </w:tcPr>
          <w:p w14:paraId="5572C13B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33850" w:rsidRPr="00093908" w14:paraId="70DC600C" w14:textId="77777777" w:rsidTr="00011FD6">
        <w:trPr>
          <w:trHeight w:val="1077"/>
        </w:trPr>
        <w:tc>
          <w:tcPr>
            <w:tcW w:w="3482" w:type="dxa"/>
            <w:vAlign w:val="center"/>
          </w:tcPr>
          <w:p w14:paraId="77DB105A" w14:textId="14832261" w:rsidR="00633850" w:rsidRDefault="008D332F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rma Webber</w:t>
            </w:r>
          </w:p>
          <w:p w14:paraId="2A0F3359" w14:textId="77777777" w:rsidR="00633850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</w:t>
            </w:r>
          </w:p>
          <w:p w14:paraId="2431B17B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YE</w:t>
            </w:r>
          </w:p>
        </w:tc>
        <w:tc>
          <w:tcPr>
            <w:tcW w:w="3482" w:type="dxa"/>
            <w:vMerge/>
            <w:vAlign w:val="center"/>
          </w:tcPr>
          <w:p w14:paraId="21726E7D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482" w:type="dxa"/>
            <w:vMerge/>
            <w:vAlign w:val="center"/>
          </w:tcPr>
          <w:p w14:paraId="3E056ABB" w14:textId="77777777" w:rsidR="00633850" w:rsidRPr="00093908" w:rsidRDefault="00633850" w:rsidP="00011F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C7FE039" w14:textId="77777777" w:rsidR="00D675C6" w:rsidRPr="00AD748D" w:rsidRDefault="00D675C6" w:rsidP="00D675C6">
      <w:pPr>
        <w:spacing w:after="0"/>
        <w:rPr>
          <w:sz w:val="16"/>
          <w:szCs w:val="16"/>
        </w:rPr>
      </w:pPr>
    </w:p>
    <w:sectPr w:rsidR="00D675C6" w:rsidRPr="00AD748D" w:rsidSect="00A918A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tDQ1NLOwsDS1NDFT0lEKTi0uzszPAykwrAUAnvCptywAAAA="/>
  </w:docVars>
  <w:rsids>
    <w:rsidRoot w:val="0051516F"/>
    <w:rsid w:val="000023A3"/>
    <w:rsid w:val="0001157B"/>
    <w:rsid w:val="00012B28"/>
    <w:rsid w:val="00067A0E"/>
    <w:rsid w:val="00074A9D"/>
    <w:rsid w:val="00093908"/>
    <w:rsid w:val="000B2B09"/>
    <w:rsid w:val="000C016A"/>
    <w:rsid w:val="000C5E8F"/>
    <w:rsid w:val="00160388"/>
    <w:rsid w:val="001953E5"/>
    <w:rsid w:val="001C4535"/>
    <w:rsid w:val="001F6EBE"/>
    <w:rsid w:val="002112D1"/>
    <w:rsid w:val="00242623"/>
    <w:rsid w:val="0025473E"/>
    <w:rsid w:val="00272D52"/>
    <w:rsid w:val="00277AAE"/>
    <w:rsid w:val="00286BDD"/>
    <w:rsid w:val="00287C9D"/>
    <w:rsid w:val="00295FC9"/>
    <w:rsid w:val="002B60AD"/>
    <w:rsid w:val="002F6CD5"/>
    <w:rsid w:val="0033117F"/>
    <w:rsid w:val="00374D14"/>
    <w:rsid w:val="00414492"/>
    <w:rsid w:val="00423F79"/>
    <w:rsid w:val="00456022"/>
    <w:rsid w:val="004770A5"/>
    <w:rsid w:val="00480B3E"/>
    <w:rsid w:val="004819E1"/>
    <w:rsid w:val="004A24A5"/>
    <w:rsid w:val="004B072E"/>
    <w:rsid w:val="004E60F1"/>
    <w:rsid w:val="0051516F"/>
    <w:rsid w:val="00534F6A"/>
    <w:rsid w:val="00591BD4"/>
    <w:rsid w:val="005B1D5E"/>
    <w:rsid w:val="005C5C63"/>
    <w:rsid w:val="00627C87"/>
    <w:rsid w:val="00632882"/>
    <w:rsid w:val="00633850"/>
    <w:rsid w:val="00645139"/>
    <w:rsid w:val="006A5242"/>
    <w:rsid w:val="006D1D25"/>
    <w:rsid w:val="006D2B7B"/>
    <w:rsid w:val="006F2C67"/>
    <w:rsid w:val="00781C05"/>
    <w:rsid w:val="007840A9"/>
    <w:rsid w:val="007D24AE"/>
    <w:rsid w:val="00816638"/>
    <w:rsid w:val="00820F18"/>
    <w:rsid w:val="008263AE"/>
    <w:rsid w:val="008A29E2"/>
    <w:rsid w:val="008D332F"/>
    <w:rsid w:val="0097798E"/>
    <w:rsid w:val="00980AE1"/>
    <w:rsid w:val="009F536E"/>
    <w:rsid w:val="00A231F4"/>
    <w:rsid w:val="00A35332"/>
    <w:rsid w:val="00A5373E"/>
    <w:rsid w:val="00A57E5F"/>
    <w:rsid w:val="00A918A3"/>
    <w:rsid w:val="00AD748D"/>
    <w:rsid w:val="00AF5AB4"/>
    <w:rsid w:val="00B220C6"/>
    <w:rsid w:val="00B47C94"/>
    <w:rsid w:val="00B94714"/>
    <w:rsid w:val="00BD5903"/>
    <w:rsid w:val="00BF73FA"/>
    <w:rsid w:val="00C7480D"/>
    <w:rsid w:val="00C759B7"/>
    <w:rsid w:val="00C924A6"/>
    <w:rsid w:val="00CA0CEE"/>
    <w:rsid w:val="00CA188A"/>
    <w:rsid w:val="00CF15A4"/>
    <w:rsid w:val="00CF73DB"/>
    <w:rsid w:val="00D675C6"/>
    <w:rsid w:val="00D74C46"/>
    <w:rsid w:val="00D938FD"/>
    <w:rsid w:val="00DD3574"/>
    <w:rsid w:val="00E17C09"/>
    <w:rsid w:val="00E6116A"/>
    <w:rsid w:val="00E67FCE"/>
    <w:rsid w:val="00E865A7"/>
    <w:rsid w:val="00EB6C7C"/>
    <w:rsid w:val="00F12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3B02"/>
  <w15:chartTrackingRefBased/>
  <w15:docId w15:val="{FC2FBBE0-2F9A-4F07-A34C-B05F4D443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Watchet Bowls Club</cp:lastModifiedBy>
  <cp:revision>8</cp:revision>
  <cp:lastPrinted>2024-01-08T16:36:00Z</cp:lastPrinted>
  <dcterms:created xsi:type="dcterms:W3CDTF">2024-01-08T16:50:00Z</dcterms:created>
  <dcterms:modified xsi:type="dcterms:W3CDTF">2024-03-05T13:17:00Z</dcterms:modified>
</cp:coreProperties>
</file>